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1625BB" w:rsidP="001625BB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Data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oordinato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:rsidR="00C87EF5" w:rsidRPr="001625BB" w:rsidRDefault="00557820" w:rsidP="001625B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1625BB" w:rsidRDefault="00C87EF5" w:rsidP="001625B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1625BB" w:rsidRDefault="00C87EF5" w:rsidP="001625B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1625BB" w:rsidRDefault="00C87EF5" w:rsidP="001625B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625B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625BB" w:rsidRPr="001625BB" w:rsidRDefault="001625BB" w:rsidP="001625BB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I came across your job posting in XYZ Tech Company for the Data Coordinator position, and I am interested in applying for it. I am the ideal candidate for this position due to my expertise and knowledge will be very helpful to your company.</w:t>
      </w:r>
      <w:r w:rsidRPr="001625BB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1625BB">
        <w:rPr>
          <w:rFonts w:ascii="Arial" w:hAnsi="Arial" w:cs="Arial"/>
          <w:color w:val="000000" w:themeColor="text1"/>
          <w:sz w:val="24"/>
          <w:szCs w:val="24"/>
        </w:rPr>
        <w:t xml:space="preserve">I am an enthusiastic and qualified professional with a Bachelor’s degree in Information Systems from a reputed university. I was in charge of gathering and evaluating information from numerous resources to give management recommendations and insights. I produced and updated dashboards and reports for top managers and the board of directors. I've worked with several data formats previously, especially Excel and SQL. I am adept at streamlining my work procedures using macros. </w:t>
      </w:r>
    </w:p>
    <w:p w:rsidR="001625BB" w:rsidRPr="001625BB" w:rsidRDefault="001625BB" w:rsidP="001625BB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The following qualifications portray my qualifications in detail-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Trained 20 recruits on data entry skills.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 xml:space="preserve">Appreciated for having a keen analytical viewpoint and always </w:t>
      </w:r>
      <w:bookmarkStart w:id="0" w:name="_GoBack"/>
      <w:bookmarkEnd w:id="0"/>
      <w:r w:rsidRPr="001625BB">
        <w:rPr>
          <w:rFonts w:ascii="Arial" w:hAnsi="Arial" w:cs="Arial"/>
          <w:color w:val="000000" w:themeColor="text1"/>
          <w:sz w:val="24"/>
          <w:szCs w:val="24"/>
        </w:rPr>
        <w:t>keeping a high rate of data correctness.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Dependable in terms of data integrity, and compliance with the laws and regulations.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Outstanding interpersonal skills and the ability to work independently with little supervision.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Exhibited strong communication, time management, and multitasking abilities to succeed in hectic situations.</w:t>
      </w:r>
    </w:p>
    <w:p w:rsidR="001625BB" w:rsidRPr="001625BB" w:rsidRDefault="001625BB" w:rsidP="001625BB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Made sure databases are efficiently organized, which saved a ton of time.</w:t>
      </w:r>
    </w:p>
    <w:p w:rsidR="001625BB" w:rsidRPr="001625BB" w:rsidRDefault="001625BB" w:rsidP="001625BB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 xml:space="preserve">I am an efficient problem-solver and a strategic thinker. I love using data and figuring out ways to produce valuable insights for the business. I am certain that I possess the knowledge and expertise you are seeking. I'm sure I can help XYZ Tech succeed and be a significant contribution to the company. </w:t>
      </w:r>
    </w:p>
    <w:p w:rsidR="001625BB" w:rsidRPr="001625BB" w:rsidRDefault="001625BB" w:rsidP="001625BB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</w:r>
    </w:p>
    <w:p w:rsidR="001625BB" w:rsidRPr="001625BB" w:rsidRDefault="001625BB" w:rsidP="001625B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 xml:space="preserve"> Sincerely,</w:t>
      </w:r>
    </w:p>
    <w:p w:rsidR="001625BB" w:rsidRPr="001625BB" w:rsidRDefault="001625BB" w:rsidP="001625B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625BB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681364" w:rsidRPr="001625BB" w:rsidRDefault="00681364" w:rsidP="001625B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1625BB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6A47" w:rsidRDefault="00F36A47" w:rsidP="00AC3120">
      <w:pPr>
        <w:spacing w:after="0" w:line="240" w:lineRule="auto"/>
      </w:pPr>
      <w:r>
        <w:separator/>
      </w:r>
    </w:p>
  </w:endnote>
  <w:endnote w:type="continuationSeparator" w:id="1">
    <w:p w:rsidR="00F36A47" w:rsidRDefault="00F36A47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6A47" w:rsidRDefault="00F36A47" w:rsidP="00AC3120">
      <w:pPr>
        <w:spacing w:after="0" w:line="240" w:lineRule="auto"/>
      </w:pPr>
      <w:r>
        <w:separator/>
      </w:r>
    </w:p>
  </w:footnote>
  <w:footnote w:type="continuationSeparator" w:id="1">
    <w:p w:rsidR="00F36A47" w:rsidRDefault="00F36A47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1B72FD9"/>
    <w:multiLevelType w:val="hybridMultilevel"/>
    <w:tmpl w:val="A442086A"/>
    <w:lvl w:ilvl="0" w:tplc="9EE421C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625BB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6D63AC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36A47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ordinator Cover Letter Sample</dc:title>
  <dc:subject>Create your Cover Letter using Free Data Coordinator Cover Letter Sample Template</dc:subject>
  <dc:creator>Qwikresume.com</dc:creator>
  <dcterms:created xsi:type="dcterms:W3CDTF">2022-10-19T10:29:00Z</dcterms:created>
  <dcterms:modified xsi:type="dcterms:W3CDTF">2022-10-19T10:29:00Z</dcterms:modified>
  <cp:category>IT</cp:category>
</cp:coreProperties>
</file>